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F4044" w14:textId="4F4773E0" w:rsidR="005E747D" w:rsidRDefault="005E747D" w:rsidP="00A001AD">
      <w:pPr>
        <w:rPr>
          <w:noProof/>
        </w:rPr>
      </w:pPr>
      <w:r>
        <w:rPr>
          <w:noProof/>
        </w:rPr>
        <w:drawing>
          <wp:inline distT="0" distB="0" distL="0" distR="0" wp14:anchorId="00213395" wp14:editId="57D90D3E">
            <wp:extent cx="3079750" cy="4059612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89781" cy="407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53EE2" w14:textId="2B0A9F03" w:rsidR="005E747D" w:rsidRDefault="005E747D" w:rsidP="00A001AD">
      <w:pPr>
        <w:rPr>
          <w:noProof/>
        </w:rPr>
      </w:pPr>
      <w:r>
        <w:rPr>
          <w:noProof/>
        </w:rPr>
        <w:drawing>
          <wp:inline distT="0" distB="0" distL="0" distR="0" wp14:anchorId="40F3A223" wp14:editId="5F47AAA1">
            <wp:extent cx="3147716" cy="39370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66510" cy="396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1074" w14:textId="75FB9A81" w:rsidR="005E747D" w:rsidRDefault="005E747D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627C253" wp14:editId="707CA1AC">
            <wp:extent cx="3321050" cy="3916072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6573" cy="392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3359B" w14:textId="2FFB3369" w:rsidR="005E747D" w:rsidRDefault="005E747D" w:rsidP="00A001AD">
      <w:pPr>
        <w:rPr>
          <w:noProof/>
        </w:rPr>
      </w:pPr>
      <w:r>
        <w:rPr>
          <w:noProof/>
        </w:rPr>
        <w:drawing>
          <wp:inline distT="0" distB="0" distL="0" distR="0" wp14:anchorId="0743D601" wp14:editId="43880702">
            <wp:extent cx="3206750" cy="399747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3079" cy="400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022AD" w14:textId="31FA66D5" w:rsidR="005E747D" w:rsidRDefault="005E747D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8A14514" wp14:editId="677AA611">
            <wp:extent cx="3003550" cy="3745453"/>
            <wp:effectExtent l="0" t="0" r="635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5888" cy="3760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7D431" w14:textId="15BBFFA1" w:rsidR="005E747D" w:rsidRDefault="005E747D" w:rsidP="00A001AD">
      <w:pPr>
        <w:rPr>
          <w:noProof/>
        </w:rPr>
      </w:pPr>
      <w:r>
        <w:rPr>
          <w:noProof/>
        </w:rPr>
        <w:drawing>
          <wp:inline distT="0" distB="0" distL="0" distR="0" wp14:anchorId="1A95881A" wp14:editId="4EE99811">
            <wp:extent cx="3873500" cy="209658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321" b="40623"/>
                    <a:stretch/>
                  </pic:blipFill>
                  <pic:spPr bwMode="auto">
                    <a:xfrm>
                      <a:off x="0" y="0"/>
                      <a:ext cx="3884931" cy="2102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40210" w14:textId="5E47B019" w:rsidR="005E747D" w:rsidRDefault="00AD61DC" w:rsidP="00A001AD">
      <w:pPr>
        <w:rPr>
          <w:noProof/>
        </w:rPr>
      </w:pPr>
      <w:r>
        <w:rPr>
          <w:noProof/>
        </w:rPr>
        <w:drawing>
          <wp:inline distT="0" distB="0" distL="0" distR="0" wp14:anchorId="1AAC1627" wp14:editId="68956080">
            <wp:extent cx="3181350" cy="21209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8229" b="2424"/>
                    <a:stretch/>
                  </pic:blipFill>
                  <pic:spPr bwMode="auto">
                    <a:xfrm>
                      <a:off x="0" y="0"/>
                      <a:ext cx="3190271" cy="2126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3BA0F8" w14:textId="51B3CDEC" w:rsidR="00C868B9" w:rsidRDefault="00C868B9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EE5F867" wp14:editId="7CF6B113">
            <wp:extent cx="3298222" cy="43116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02437" cy="431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FBFDB" w14:textId="487F1B4C" w:rsidR="00C868B9" w:rsidRDefault="00C868B9" w:rsidP="00A001AD">
      <w:pPr>
        <w:rPr>
          <w:noProof/>
        </w:rPr>
      </w:pPr>
      <w:r>
        <w:rPr>
          <w:noProof/>
        </w:rPr>
        <w:drawing>
          <wp:inline distT="0" distB="0" distL="0" distR="0" wp14:anchorId="79FE4052" wp14:editId="3DEAADD1">
            <wp:extent cx="3138371" cy="3613150"/>
            <wp:effectExtent l="0" t="0" r="508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5535" cy="3621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71AAF" w14:textId="1C77232E" w:rsidR="00C868B9" w:rsidRDefault="00C868B9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413B1D0" wp14:editId="58F3BE16">
            <wp:extent cx="3632200" cy="4409087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5963" cy="44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D4DB1" w14:textId="74AA572C" w:rsidR="00C868B9" w:rsidRDefault="00C868B9" w:rsidP="00A001AD">
      <w:pPr>
        <w:rPr>
          <w:noProof/>
        </w:rPr>
      </w:pPr>
      <w:r>
        <w:rPr>
          <w:noProof/>
        </w:rPr>
        <w:drawing>
          <wp:inline distT="0" distB="0" distL="0" distR="0" wp14:anchorId="45DF3B47" wp14:editId="2FB4F46E">
            <wp:extent cx="4572000" cy="316376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759" cy="3166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9102" w14:textId="4E09490B" w:rsidR="00760BA4" w:rsidRDefault="00760BA4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B4F23E2" wp14:editId="2ACBF271">
            <wp:extent cx="3276600" cy="3896913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5819" cy="390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EEB9" w14:textId="13AB785C" w:rsidR="00760BA4" w:rsidRDefault="00760BA4" w:rsidP="00A001AD">
      <w:pPr>
        <w:rPr>
          <w:noProof/>
        </w:rPr>
      </w:pPr>
      <w:r>
        <w:rPr>
          <w:noProof/>
        </w:rPr>
        <w:drawing>
          <wp:inline distT="0" distB="0" distL="0" distR="0" wp14:anchorId="61A7D3FA" wp14:editId="07D036E3">
            <wp:extent cx="3181350" cy="3915933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194" r="1552"/>
                    <a:stretch/>
                  </pic:blipFill>
                  <pic:spPr bwMode="auto">
                    <a:xfrm>
                      <a:off x="0" y="0"/>
                      <a:ext cx="3200938" cy="3940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3527EE" w14:textId="7ADF74C5" w:rsidR="00760BA4" w:rsidRDefault="00760BA4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9835E06" wp14:editId="0219711D">
            <wp:extent cx="3092450" cy="3825256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3758" cy="3839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FA845" w14:textId="23D4A44F" w:rsidR="00760BA4" w:rsidRDefault="00760BA4" w:rsidP="00A001AD">
      <w:pPr>
        <w:rPr>
          <w:noProof/>
        </w:rPr>
      </w:pPr>
      <w:r>
        <w:rPr>
          <w:noProof/>
        </w:rPr>
        <w:drawing>
          <wp:inline distT="0" distB="0" distL="0" distR="0" wp14:anchorId="1331AAAB" wp14:editId="0A53389C">
            <wp:extent cx="3250556" cy="4279900"/>
            <wp:effectExtent l="0" t="0" r="762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9926" cy="4292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03BC6" w14:textId="761E4CBF" w:rsidR="00760BA4" w:rsidRDefault="00760BA4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50E5140" wp14:editId="1A366D3D">
            <wp:extent cx="3675000" cy="3980858"/>
            <wp:effectExtent l="0" t="0" r="190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2251" cy="399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2F61" w14:textId="382626DB" w:rsidR="00760BA4" w:rsidRDefault="00760BA4" w:rsidP="00A001AD">
      <w:pPr>
        <w:rPr>
          <w:noProof/>
        </w:rPr>
      </w:pPr>
      <w:r>
        <w:rPr>
          <w:noProof/>
        </w:rPr>
        <w:drawing>
          <wp:inline distT="0" distB="0" distL="0" distR="0" wp14:anchorId="2AAD604C" wp14:editId="54D1BD27">
            <wp:extent cx="3798475" cy="4019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13722" cy="4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122F" w14:textId="46879133" w:rsidR="00760BA4" w:rsidRDefault="005274E6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7521CF6" wp14:editId="5C0DCEF0">
            <wp:extent cx="3142646" cy="429260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49378" cy="43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A1988" w14:textId="519BE4A4" w:rsidR="005274E6" w:rsidRDefault="005274E6" w:rsidP="00A001AD">
      <w:pPr>
        <w:rPr>
          <w:noProof/>
        </w:rPr>
      </w:pPr>
      <w:r>
        <w:rPr>
          <w:noProof/>
        </w:rPr>
        <w:drawing>
          <wp:inline distT="0" distB="0" distL="0" distR="0" wp14:anchorId="1297386E" wp14:editId="3B2041A8">
            <wp:extent cx="2490043" cy="3498830"/>
            <wp:effectExtent l="0" t="0" r="571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97154" cy="350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F3A26" w14:textId="4F5883AC" w:rsidR="005274E6" w:rsidRDefault="005274E6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99E819E" wp14:editId="32233208">
            <wp:extent cx="3120403" cy="3860165"/>
            <wp:effectExtent l="0" t="0" r="381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31545" cy="3873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03B5F" w14:textId="7879AB89" w:rsidR="00E114EF" w:rsidRDefault="00E114EF" w:rsidP="00A001AD">
      <w:pPr>
        <w:rPr>
          <w:noProof/>
        </w:rPr>
      </w:pPr>
      <w:r>
        <w:rPr>
          <w:noProof/>
        </w:rPr>
        <w:drawing>
          <wp:inline distT="0" distB="0" distL="0" distR="0" wp14:anchorId="6406819D" wp14:editId="0EF41DB4">
            <wp:extent cx="3422650" cy="4151791"/>
            <wp:effectExtent l="0" t="0" r="635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27895" cy="41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6ABEA" w14:textId="4A3D3DCB" w:rsidR="00E114EF" w:rsidRDefault="00E114EF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EC8A223" wp14:editId="35D8F188">
            <wp:extent cx="3282950" cy="39272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93089" cy="393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87328" w14:textId="4471BE13" w:rsidR="00E114EF" w:rsidRDefault="00E114EF" w:rsidP="00A001AD">
      <w:pPr>
        <w:rPr>
          <w:noProof/>
        </w:rPr>
      </w:pPr>
      <w:r>
        <w:rPr>
          <w:noProof/>
        </w:rPr>
        <w:drawing>
          <wp:inline distT="0" distB="0" distL="0" distR="0" wp14:anchorId="53839BC9" wp14:editId="49C9D6E1">
            <wp:extent cx="3213100" cy="4129657"/>
            <wp:effectExtent l="0" t="0" r="635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22641" cy="414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B093" w14:textId="7F077C6E" w:rsidR="00E114EF" w:rsidRDefault="00E114EF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D86637D" wp14:editId="6D764E84">
            <wp:extent cx="3240150" cy="39179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54715" cy="3935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D7A26" w14:textId="6073933F" w:rsidR="00E114EF" w:rsidRDefault="00E114EF" w:rsidP="00A001AD">
      <w:pPr>
        <w:rPr>
          <w:noProof/>
        </w:rPr>
      </w:pPr>
      <w:r>
        <w:rPr>
          <w:noProof/>
        </w:rPr>
        <w:drawing>
          <wp:inline distT="0" distB="0" distL="0" distR="0" wp14:anchorId="165F3474" wp14:editId="53000EC5">
            <wp:extent cx="3545172" cy="4140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50280" cy="414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4CDD3" w14:textId="636ACD05" w:rsidR="00E114EF" w:rsidRDefault="00E114EF" w:rsidP="00A001A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EE529C4" wp14:editId="1DCD2827">
            <wp:extent cx="3960798" cy="424815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-1204" b="17284"/>
                    <a:stretch/>
                  </pic:blipFill>
                  <pic:spPr bwMode="auto">
                    <a:xfrm>
                      <a:off x="0" y="0"/>
                      <a:ext cx="3979442" cy="4268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821CB" w14:textId="089002A3" w:rsidR="00E114EF" w:rsidRDefault="00E114EF" w:rsidP="00A001AD">
      <w:pPr>
        <w:rPr>
          <w:noProof/>
        </w:rPr>
      </w:pPr>
      <w:r>
        <w:rPr>
          <w:noProof/>
        </w:rPr>
        <w:drawing>
          <wp:inline distT="0" distB="0" distL="0" distR="0" wp14:anchorId="17C1CD22" wp14:editId="00E74163">
            <wp:extent cx="4972050" cy="26193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47742" w14:textId="77777777" w:rsidR="00760BA4" w:rsidRDefault="00760BA4" w:rsidP="00A001AD">
      <w:pPr>
        <w:rPr>
          <w:noProof/>
        </w:rPr>
      </w:pPr>
    </w:p>
    <w:p w14:paraId="56CCA866" w14:textId="77777777" w:rsidR="00760BA4" w:rsidRDefault="00760BA4" w:rsidP="00A001AD">
      <w:pPr>
        <w:rPr>
          <w:noProof/>
        </w:rPr>
      </w:pPr>
    </w:p>
    <w:p w14:paraId="3BC33B7B" w14:textId="77777777" w:rsidR="00760BA4" w:rsidRDefault="00760BA4" w:rsidP="00A001AD">
      <w:pPr>
        <w:rPr>
          <w:noProof/>
        </w:rPr>
      </w:pPr>
    </w:p>
    <w:p w14:paraId="21C53E07" w14:textId="77777777" w:rsidR="00760BA4" w:rsidRDefault="00760BA4" w:rsidP="00A001AD">
      <w:pPr>
        <w:rPr>
          <w:noProof/>
        </w:rPr>
      </w:pPr>
    </w:p>
    <w:p w14:paraId="109B05EC" w14:textId="26E95049" w:rsidR="007C1982" w:rsidRDefault="00185A35" w:rsidP="00A001AD">
      <w:r>
        <w:rPr>
          <w:noProof/>
        </w:rPr>
        <w:lastRenderedPageBreak/>
        <w:drawing>
          <wp:inline distT="0" distB="0" distL="0" distR="0" wp14:anchorId="13CBA3E0" wp14:editId="62AB079B">
            <wp:extent cx="3943350" cy="491233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48772" cy="491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D6BE" w14:textId="4CA2EA28" w:rsidR="007C1982" w:rsidRDefault="00185A35" w:rsidP="00A001AD">
      <w:r>
        <w:rPr>
          <w:noProof/>
        </w:rPr>
        <w:drawing>
          <wp:inline distT="0" distB="0" distL="0" distR="0" wp14:anchorId="20FDE3AA" wp14:editId="2D5349E1">
            <wp:extent cx="3625850" cy="2958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28931" cy="296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E3A52" w14:textId="5289AFBC" w:rsidR="007C1982" w:rsidRDefault="0006749C" w:rsidP="00A001AD">
      <w:r>
        <w:rPr>
          <w:noProof/>
        </w:rPr>
        <w:lastRenderedPageBreak/>
        <w:drawing>
          <wp:inline distT="0" distB="0" distL="0" distR="0" wp14:anchorId="0727AE6B" wp14:editId="2C6282AD">
            <wp:extent cx="5016153" cy="6178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23437" cy="618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662EC" w14:textId="5A243770" w:rsidR="007C1982" w:rsidRDefault="0006749C" w:rsidP="00A001AD">
      <w:r>
        <w:rPr>
          <w:noProof/>
        </w:rPr>
        <w:drawing>
          <wp:inline distT="0" distB="0" distL="0" distR="0" wp14:anchorId="41D87DFE" wp14:editId="29664122">
            <wp:extent cx="4276725" cy="16573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BCC6" w14:textId="6BA9BFC9" w:rsidR="00F32BCF" w:rsidRDefault="00F32BCF" w:rsidP="00A001AD"/>
    <w:p w14:paraId="6A2F6346" w14:textId="57E2AA1A" w:rsidR="00F32BCF" w:rsidRDefault="00F32BCF" w:rsidP="00A001AD">
      <w:r>
        <w:rPr>
          <w:noProof/>
        </w:rPr>
        <w:lastRenderedPageBreak/>
        <w:drawing>
          <wp:inline distT="0" distB="0" distL="0" distR="0" wp14:anchorId="2415A800" wp14:editId="2F05FF54">
            <wp:extent cx="3441700" cy="4010537"/>
            <wp:effectExtent l="0" t="0" r="635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50952" cy="402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8794" w14:textId="7D5BE46D" w:rsidR="00F32BCF" w:rsidRDefault="00F32BCF" w:rsidP="00A001AD">
      <w:r>
        <w:rPr>
          <w:noProof/>
        </w:rPr>
        <w:drawing>
          <wp:inline distT="0" distB="0" distL="0" distR="0" wp14:anchorId="3EADBDDE" wp14:editId="1DC449E9">
            <wp:extent cx="3200400" cy="384595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07777" cy="385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715B8" w14:textId="09F3A77A" w:rsidR="00F32BCF" w:rsidRDefault="00F32BCF" w:rsidP="00A001AD">
      <w:r>
        <w:rPr>
          <w:noProof/>
        </w:rPr>
        <w:lastRenderedPageBreak/>
        <w:drawing>
          <wp:inline distT="0" distB="0" distL="0" distR="0" wp14:anchorId="636C9C28" wp14:editId="10904DA5">
            <wp:extent cx="3471892" cy="4102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80248" cy="411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66A9B" w14:textId="38088759" w:rsidR="0003416F" w:rsidRDefault="00A001AD" w:rsidP="001D7C3A">
      <w:r>
        <w:t xml:space="preserve"> </w:t>
      </w:r>
      <w:r w:rsidR="009F4F7F">
        <w:rPr>
          <w:noProof/>
        </w:rPr>
        <w:drawing>
          <wp:inline distT="0" distB="0" distL="0" distR="0" wp14:anchorId="3DA8E29B" wp14:editId="54CAE293">
            <wp:extent cx="3565697" cy="3911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81327" cy="392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443D" w14:textId="06DC93E7" w:rsidR="009F4F7F" w:rsidRDefault="009F4F7F" w:rsidP="001D7C3A">
      <w:r>
        <w:rPr>
          <w:noProof/>
        </w:rPr>
        <w:lastRenderedPageBreak/>
        <w:drawing>
          <wp:inline distT="0" distB="0" distL="0" distR="0" wp14:anchorId="23EDFEB0" wp14:editId="47B9A8F6">
            <wp:extent cx="4400550" cy="4475303"/>
            <wp:effectExtent l="0" t="0" r="0" b="19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405496" cy="4480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C940" w14:textId="6C8F8F43" w:rsidR="00A64652" w:rsidRDefault="00A64652" w:rsidP="001D7C3A"/>
    <w:p w14:paraId="5A77F693" w14:textId="6ED99120" w:rsidR="00A64652" w:rsidRDefault="00A64652" w:rsidP="001D7C3A">
      <w:r>
        <w:rPr>
          <w:noProof/>
        </w:rPr>
        <w:drawing>
          <wp:inline distT="0" distB="0" distL="0" distR="0" wp14:anchorId="43592CEE" wp14:editId="4F1D7D3A">
            <wp:extent cx="3629025" cy="22002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5982" w14:textId="330FD861" w:rsidR="003A6E65" w:rsidRDefault="003A6E65" w:rsidP="001D7C3A">
      <w:r>
        <w:rPr>
          <w:noProof/>
        </w:rPr>
        <w:lastRenderedPageBreak/>
        <w:drawing>
          <wp:inline distT="0" distB="0" distL="0" distR="0" wp14:anchorId="6B493B44" wp14:editId="73738DB2">
            <wp:extent cx="5705475" cy="21526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CDEAE" w14:textId="0CF40971" w:rsidR="003A6E65" w:rsidRDefault="003A6E65" w:rsidP="001D7C3A">
      <w:r>
        <w:rPr>
          <w:noProof/>
        </w:rPr>
        <w:drawing>
          <wp:inline distT="0" distB="0" distL="0" distR="0" wp14:anchorId="1F3BAF0D" wp14:editId="1A280928">
            <wp:extent cx="5943600" cy="13042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F4138" w14:textId="2C411960" w:rsidR="003A6E65" w:rsidRDefault="003A6E65" w:rsidP="001D7C3A">
      <w:r>
        <w:rPr>
          <w:noProof/>
        </w:rPr>
        <w:drawing>
          <wp:inline distT="0" distB="0" distL="0" distR="0" wp14:anchorId="0645C52A" wp14:editId="3DA98ADD">
            <wp:extent cx="4800600" cy="21717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75097" w14:textId="0A29B3DB" w:rsidR="003A6E65" w:rsidRDefault="003A6E65" w:rsidP="001D7C3A">
      <w:r>
        <w:rPr>
          <w:noProof/>
        </w:rPr>
        <w:drawing>
          <wp:inline distT="0" distB="0" distL="0" distR="0" wp14:anchorId="176D71C4" wp14:editId="5CB223E0">
            <wp:extent cx="3667125" cy="2133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588E2" w14:textId="7CB4694F" w:rsidR="0082086E" w:rsidRDefault="0082086E" w:rsidP="001D7C3A">
      <w:r>
        <w:rPr>
          <w:noProof/>
        </w:rPr>
        <w:lastRenderedPageBreak/>
        <w:drawing>
          <wp:inline distT="0" distB="0" distL="0" distR="0" wp14:anchorId="303906EB" wp14:editId="16CB2BBB">
            <wp:extent cx="3505200" cy="261937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3776" w14:textId="77777777" w:rsidR="003A6E65" w:rsidRDefault="003A6E65" w:rsidP="001D7C3A"/>
    <w:sectPr w:rsidR="003A6E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EwMDIxNrMwMTNR0lEKTi0uzszPAykwrAUAwOJ8dSwAAAA="/>
  </w:docVars>
  <w:rsids>
    <w:rsidRoot w:val="0003416F"/>
    <w:rsid w:val="0003416F"/>
    <w:rsid w:val="0006749C"/>
    <w:rsid w:val="000961A2"/>
    <w:rsid w:val="0012709D"/>
    <w:rsid w:val="00185A35"/>
    <w:rsid w:val="001D7C3A"/>
    <w:rsid w:val="00314095"/>
    <w:rsid w:val="0037032A"/>
    <w:rsid w:val="003A1A86"/>
    <w:rsid w:val="003A6E65"/>
    <w:rsid w:val="004225A0"/>
    <w:rsid w:val="00522B40"/>
    <w:rsid w:val="005274E6"/>
    <w:rsid w:val="005E747D"/>
    <w:rsid w:val="00757432"/>
    <w:rsid w:val="00760BA4"/>
    <w:rsid w:val="007C1982"/>
    <w:rsid w:val="007C1F25"/>
    <w:rsid w:val="0082086E"/>
    <w:rsid w:val="00875916"/>
    <w:rsid w:val="009F4F7F"/>
    <w:rsid w:val="00A001AD"/>
    <w:rsid w:val="00A64652"/>
    <w:rsid w:val="00AD61DC"/>
    <w:rsid w:val="00B17CB4"/>
    <w:rsid w:val="00BC608A"/>
    <w:rsid w:val="00C24480"/>
    <w:rsid w:val="00C868B9"/>
    <w:rsid w:val="00C95532"/>
    <w:rsid w:val="00DB5AFF"/>
    <w:rsid w:val="00E114EF"/>
    <w:rsid w:val="00E50A88"/>
    <w:rsid w:val="00F32BCF"/>
    <w:rsid w:val="00F3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08C36"/>
  <w15:chartTrackingRefBased/>
  <w15:docId w15:val="{F9CA307E-7A50-4FEA-A7EC-E9D624258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fontTable" Target="fontTable.xml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20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thum lakha</dc:creator>
  <cp:keywords/>
  <dc:description/>
  <cp:lastModifiedBy>kulthum lakha</cp:lastModifiedBy>
  <cp:revision>34</cp:revision>
  <dcterms:created xsi:type="dcterms:W3CDTF">2021-04-19T23:57:00Z</dcterms:created>
  <dcterms:modified xsi:type="dcterms:W3CDTF">2021-04-22T02:44:00Z</dcterms:modified>
</cp:coreProperties>
</file>